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DB21C" w14:textId="589DCF7A" w:rsidR="006E21F4" w:rsidRPr="00FE7E2A" w:rsidRDefault="006E21F4" w:rsidP="00EB7240">
      <w:pPr>
        <w:ind w:right="67"/>
        <w:rPr>
          <w:sz w:val="10"/>
          <w:szCs w:val="4"/>
        </w:rPr>
      </w:pPr>
    </w:p>
    <w:tbl>
      <w:tblPr>
        <w:tblStyle w:val="TabloKlavuzu1"/>
        <w:tblW w:w="11023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6"/>
        <w:gridCol w:w="9517"/>
      </w:tblGrid>
      <w:tr w:rsidR="006D5BC3" w:rsidRPr="00FE7E2A" w14:paraId="1D90B331" w14:textId="77777777" w:rsidTr="00FE7E2A">
        <w:tc>
          <w:tcPr>
            <w:tcW w:w="1506" w:type="dxa"/>
            <w:tcBorders>
              <w:top w:val="single" w:sz="4" w:space="0" w:color="4472C4"/>
              <w:bottom w:val="single" w:sz="12" w:space="0" w:color="4472C4"/>
            </w:tcBorders>
          </w:tcPr>
          <w:p w14:paraId="3279BA43" w14:textId="1D187D47" w:rsidR="005C266A" w:rsidRPr="00FE7E2A" w:rsidRDefault="006D5BC3" w:rsidP="005C266A">
            <w:pPr>
              <w:tabs>
                <w:tab w:val="left" w:pos="1980"/>
              </w:tabs>
            </w:pPr>
            <w:bookmarkStart w:id="0" w:name="_Hlk54987499"/>
            <w:r>
              <w:rPr>
                <w:noProof/>
              </w:rPr>
              <w:drawing>
                <wp:inline distT="0" distB="0" distL="0" distR="0" wp14:anchorId="4040239C" wp14:editId="6A414539">
                  <wp:extent cx="698500" cy="1047750"/>
                  <wp:effectExtent l="0" t="0" r="0" b="0"/>
                  <wp:docPr id="156712755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291" cy="105643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17" w:type="dxa"/>
            <w:tcBorders>
              <w:top w:val="single" w:sz="4" w:space="0" w:color="4472C4"/>
              <w:bottom w:val="single" w:sz="12" w:space="0" w:color="4472C4"/>
            </w:tcBorders>
          </w:tcPr>
          <w:p w14:paraId="5C99E762" w14:textId="77777777" w:rsidR="00F33144" w:rsidRPr="00BE2908" w:rsidRDefault="00F33144" w:rsidP="00F33144">
            <w:pPr>
              <w:tabs>
                <w:tab w:val="left" w:pos="1980"/>
              </w:tabs>
              <w:spacing w:before="300" w:line="760" w:lineRule="exact"/>
              <w:jc w:val="center"/>
              <w:rPr>
                <w:rFonts w:ascii="Aldhabi" w:hAnsi="Aldhabi" w:cs="Aldhabi"/>
                <w:color w:val="365F91" w:themeColor="accent1" w:themeShade="BF"/>
                <w:sz w:val="96"/>
                <w:szCs w:val="96"/>
              </w:rPr>
            </w:pPr>
            <w:r w:rsidRPr="00BE2908">
              <w:rPr>
                <w:rFonts w:ascii="Aldhabi" w:hAnsi="Aldhabi" w:cs="Aldhabi"/>
                <w:color w:val="365F91" w:themeColor="accent1" w:themeShade="BF"/>
                <w:sz w:val="96"/>
                <w:szCs w:val="96"/>
              </w:rPr>
              <w:t>Turkish History Education Journal</w:t>
            </w:r>
          </w:p>
          <w:p w14:paraId="1ABD7B71" w14:textId="77777777" w:rsidR="005C266A" w:rsidRPr="00FE7E2A" w:rsidRDefault="005C266A" w:rsidP="005C266A">
            <w:pPr>
              <w:tabs>
                <w:tab w:val="left" w:pos="1980"/>
              </w:tabs>
              <w:jc w:val="center"/>
              <w:rPr>
                <w:rFonts w:ascii="Book Antiqua" w:hAnsi="Book Antiqua"/>
                <w:color w:val="002060"/>
                <w:sz w:val="28"/>
                <w:szCs w:val="28"/>
              </w:rPr>
            </w:pPr>
          </w:p>
          <w:p w14:paraId="04FDF445" w14:textId="19361AF4" w:rsidR="005C266A" w:rsidRPr="00FE7E2A" w:rsidRDefault="006D5BC3" w:rsidP="00FE7E2A">
            <w:pPr>
              <w:tabs>
                <w:tab w:val="left" w:pos="1980"/>
              </w:tabs>
              <w:ind w:right="316"/>
              <w:jc w:val="right"/>
            </w:pPr>
            <w:r>
              <w:rPr>
                <w:color w:val="767171"/>
              </w:rPr>
              <w:t>www.tuhed.org</w:t>
            </w:r>
          </w:p>
        </w:tc>
      </w:tr>
      <w:bookmarkEnd w:id="0"/>
    </w:tbl>
    <w:p w14:paraId="392D5C34" w14:textId="1C370B6A" w:rsidR="005C266A" w:rsidRPr="00FE7E2A" w:rsidRDefault="005C266A" w:rsidP="00EB7240">
      <w:pPr>
        <w:ind w:right="67"/>
        <w:rPr>
          <w:sz w:val="10"/>
          <w:szCs w:val="4"/>
        </w:rPr>
      </w:pPr>
    </w:p>
    <w:p w14:paraId="06BD90CB" w14:textId="31686076" w:rsidR="005C266A" w:rsidRPr="00FE7E2A" w:rsidRDefault="005C266A" w:rsidP="00EB7240">
      <w:pPr>
        <w:ind w:right="67"/>
        <w:rPr>
          <w:sz w:val="10"/>
          <w:szCs w:val="4"/>
        </w:rPr>
      </w:pPr>
    </w:p>
    <w:p w14:paraId="0C4968DC" w14:textId="7748792A" w:rsidR="005C266A" w:rsidRPr="00FE7E2A" w:rsidRDefault="005C266A" w:rsidP="00EB7240">
      <w:pPr>
        <w:ind w:right="67"/>
        <w:rPr>
          <w:sz w:val="10"/>
          <w:szCs w:val="4"/>
        </w:rPr>
      </w:pPr>
    </w:p>
    <w:p w14:paraId="325D37C5" w14:textId="3D314F9E" w:rsidR="005C266A" w:rsidRPr="00FE7E2A" w:rsidRDefault="005C266A" w:rsidP="00EB7240">
      <w:pPr>
        <w:ind w:right="67"/>
        <w:rPr>
          <w:sz w:val="10"/>
          <w:szCs w:val="4"/>
        </w:rPr>
      </w:pPr>
    </w:p>
    <w:p w14:paraId="27C82C14" w14:textId="6061724F" w:rsidR="005C266A" w:rsidRPr="00FE7E2A" w:rsidRDefault="001970A1" w:rsidP="00746167">
      <w:pPr>
        <w:jc w:val="center"/>
        <w:rPr>
          <w:rFonts w:ascii="Bahnschrift SemiBold" w:hAnsi="Bahnschrift SemiBold" w:cs="Biome"/>
          <w:sz w:val="28"/>
          <w:szCs w:val="28"/>
        </w:rPr>
      </w:pPr>
      <w:r w:rsidRPr="00FE7E2A">
        <w:rPr>
          <w:rFonts w:ascii="Bahnschrift SemiBold" w:hAnsi="Bahnschrift SemiBold"/>
          <w:sz w:val="36"/>
          <w:szCs w:val="36"/>
        </w:rPr>
        <w:t>Ethical Dec</w:t>
      </w:r>
      <w:r w:rsidR="00992425" w:rsidRPr="00FE7E2A">
        <w:rPr>
          <w:rFonts w:ascii="Bahnschrift SemiBold" w:hAnsi="Bahnschrift SemiBold"/>
          <w:sz w:val="36"/>
          <w:szCs w:val="36"/>
        </w:rPr>
        <w:t>laration</w:t>
      </w:r>
      <w:r w:rsidR="001B3E7D">
        <w:rPr>
          <w:rFonts w:ascii="Bahnschrift SemiBold" w:hAnsi="Bahnschrift SemiBold"/>
          <w:sz w:val="36"/>
          <w:szCs w:val="36"/>
        </w:rPr>
        <w:t xml:space="preserve"> </w:t>
      </w:r>
      <w:r w:rsidR="001B3E7D" w:rsidRPr="001B3E7D">
        <w:rPr>
          <w:rFonts w:ascii="Bahnschrift SemiBold" w:hAnsi="Bahnschrift SemiBold"/>
          <w:sz w:val="36"/>
          <w:szCs w:val="36"/>
        </w:rPr>
        <w:t>and Copyright Transfer Form</w:t>
      </w:r>
    </w:p>
    <w:p w14:paraId="1F90226F" w14:textId="7785D077" w:rsidR="005C266A" w:rsidRPr="00FE7E2A" w:rsidRDefault="005C266A" w:rsidP="00EB7240">
      <w:pPr>
        <w:ind w:right="67"/>
        <w:rPr>
          <w:sz w:val="10"/>
          <w:szCs w:val="4"/>
        </w:rPr>
      </w:pPr>
    </w:p>
    <w:p w14:paraId="639B64C2" w14:textId="77777777" w:rsidR="005C266A" w:rsidRPr="00FE7E2A" w:rsidRDefault="005C266A" w:rsidP="00EB7240">
      <w:pPr>
        <w:ind w:right="67"/>
        <w:rPr>
          <w:sz w:val="10"/>
          <w:szCs w:val="4"/>
        </w:rPr>
      </w:pPr>
    </w:p>
    <w:tbl>
      <w:tblPr>
        <w:tblStyle w:val="TabloKlavuzu"/>
        <w:tblW w:w="1104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68"/>
        <w:gridCol w:w="9373"/>
      </w:tblGrid>
      <w:tr w:rsidR="00741DEC" w:rsidRPr="00FE7E2A" w14:paraId="6CD7EFC1" w14:textId="77777777" w:rsidTr="008B0775">
        <w:trPr>
          <w:trHeight w:val="943"/>
        </w:trPr>
        <w:tc>
          <w:tcPr>
            <w:tcW w:w="1668" w:type="dxa"/>
            <w:tcBorders>
              <w:top w:val="single" w:sz="12" w:space="0" w:color="000000"/>
              <w:bottom w:val="single" w:sz="12" w:space="0" w:color="auto"/>
            </w:tcBorders>
            <w:vAlign w:val="center"/>
          </w:tcPr>
          <w:p w14:paraId="5BB6AB5F" w14:textId="532C8EBB" w:rsidR="00741DEC" w:rsidRPr="00FE7E2A" w:rsidRDefault="00F33144" w:rsidP="00782925">
            <w:pPr>
              <w:ind w:right="67"/>
              <w:rPr>
                <w:rFonts w:ascii="Arial Nova" w:hAnsi="Arial Nova"/>
                <w:i/>
              </w:rPr>
            </w:pPr>
            <w:r>
              <w:rPr>
                <w:rFonts w:ascii="Arial Nova" w:hAnsi="Arial Nova"/>
                <w:b/>
              </w:rPr>
              <w:t xml:space="preserve">Manuscript </w:t>
            </w:r>
            <w:r w:rsidR="00746167" w:rsidRPr="00FE7E2A">
              <w:rPr>
                <w:rFonts w:ascii="Arial Nova" w:hAnsi="Arial Nova"/>
                <w:b/>
              </w:rPr>
              <w:t>Title</w:t>
            </w:r>
          </w:p>
        </w:tc>
        <w:tc>
          <w:tcPr>
            <w:tcW w:w="9373" w:type="dxa"/>
            <w:tcBorders>
              <w:top w:val="single" w:sz="12" w:space="0" w:color="000000"/>
            </w:tcBorders>
          </w:tcPr>
          <w:p w14:paraId="09D93521" w14:textId="77777777" w:rsidR="00741DEC" w:rsidRPr="00FE7E2A" w:rsidRDefault="00741DEC" w:rsidP="00EB7240">
            <w:pPr>
              <w:ind w:right="67"/>
              <w:rPr>
                <w:szCs w:val="18"/>
              </w:rPr>
            </w:pPr>
          </w:p>
        </w:tc>
      </w:tr>
      <w:tr w:rsidR="008B0775" w:rsidRPr="00FE7E2A" w14:paraId="43834CCF" w14:textId="77777777" w:rsidTr="008B0775">
        <w:trPr>
          <w:trHeight w:val="421"/>
        </w:trPr>
        <w:tc>
          <w:tcPr>
            <w:tcW w:w="11041" w:type="dxa"/>
            <w:gridSpan w:val="2"/>
            <w:tcBorders>
              <w:top w:val="single" w:sz="12" w:space="0" w:color="auto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062A5E6" w14:textId="17FBCFE3" w:rsidR="008B0775" w:rsidRPr="00FE7E2A" w:rsidRDefault="008B0775" w:rsidP="00EB7240">
            <w:pPr>
              <w:ind w:right="67"/>
              <w:rPr>
                <w:szCs w:val="18"/>
              </w:rPr>
            </w:pPr>
          </w:p>
        </w:tc>
      </w:tr>
      <w:tr w:rsidR="00761338" w:rsidRPr="00FE7E2A" w14:paraId="13705636" w14:textId="77777777" w:rsidTr="001D12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12" w:space="0" w:color="auto"/>
          </w:tblBorders>
        </w:tblPrEx>
        <w:trPr>
          <w:trHeight w:val="3448"/>
        </w:trPr>
        <w:tc>
          <w:tcPr>
            <w:tcW w:w="11041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19679EF" w14:textId="5A0B8301" w:rsidR="009E5DB9" w:rsidRPr="00FE7E2A" w:rsidRDefault="008B0775" w:rsidP="00746167">
            <w:pPr>
              <w:rPr>
                <w:rFonts w:ascii="Arial Nova Light" w:hAnsi="Arial Nova Light"/>
                <w:sz w:val="22"/>
                <w:szCs w:val="22"/>
              </w:rPr>
            </w:pPr>
            <w:r>
              <w:rPr>
                <w:rFonts w:ascii="Arial Nova Light" w:hAnsi="Arial Nova Light"/>
                <w:sz w:val="22"/>
                <w:szCs w:val="22"/>
              </w:rPr>
              <w:t xml:space="preserve">As the </w:t>
            </w:r>
            <w:sdt>
              <w:sdtPr>
                <w:rPr>
                  <w:rFonts w:ascii="Arial Nova Light" w:hAnsi="Arial Nova Light"/>
                  <w:sz w:val="22"/>
                  <w:szCs w:val="22"/>
                </w:rPr>
                <w:id w:val="-319661179"/>
                <w:placeholder>
                  <w:docPart w:val="2DEF6307E9034CD18E8C234DE9C86074"/>
                </w:placeholder>
                <w:showingPlcHdr/>
                <w15:color w:val="000000"/>
                <w:dropDownList>
                  <w:listItem w:displayText="author" w:value="author"/>
                  <w:listItem w:displayText="authors" w:value="authors"/>
                </w:dropDownList>
              </w:sdtPr>
              <w:sdtContent>
                <w:r w:rsidR="009B7338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Ch</w:t>
                </w:r>
                <w:r w:rsidR="00D4525B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o</w:t>
                </w:r>
                <w:r w:rsidR="009B7338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ose an item</w:t>
                </w:r>
              </w:sdtContent>
            </w:sdt>
            <w:r>
              <w:rPr>
                <w:rFonts w:ascii="Arial Nova Light" w:hAnsi="Arial Nova Light"/>
                <w:sz w:val="22"/>
                <w:szCs w:val="22"/>
              </w:rPr>
              <w:t xml:space="preserve"> of this manuscript </w:t>
            </w:r>
            <w:sdt>
              <w:sdtPr>
                <w:rPr>
                  <w:rFonts w:ascii="Arial Nova Light" w:hAnsi="Arial Nova Light"/>
                  <w:sz w:val="22"/>
                  <w:szCs w:val="22"/>
                </w:rPr>
                <w:id w:val="-97947519"/>
                <w:placeholder>
                  <w:docPart w:val="F00BDC86887244BFA8265C3CE4DA8ED2"/>
                </w:placeholder>
                <w:showingPlcHdr/>
                <w15:color w:val="000000"/>
                <w:dropDownList>
                  <w:listItem w:displayText="I" w:value="I"/>
                  <w:listItem w:displayText="we" w:value="we"/>
                </w:dropDownList>
              </w:sdtPr>
              <w:sdtContent>
                <w:r w:rsidR="00CA7B7F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Cho</w:t>
                </w:r>
                <w:r w:rsidR="00D4525B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o</w:t>
                </w:r>
                <w:r w:rsidR="00CA7B7F" w:rsidRPr="00683389">
                  <w:rPr>
                    <w:rFonts w:ascii="Arial Nova Light" w:hAnsi="Arial Nova Light"/>
                    <w:color w:val="FF0000"/>
                    <w:sz w:val="22"/>
                    <w:szCs w:val="22"/>
                  </w:rPr>
                  <w:t>se an item</w:t>
                </w:r>
              </w:sdtContent>
            </w:sdt>
            <w:r w:rsidR="00CA7B7F">
              <w:rPr>
                <w:rFonts w:ascii="Arial Nova Light" w:hAnsi="Arial Nova Light"/>
                <w:sz w:val="22"/>
                <w:szCs w:val="22"/>
              </w:rPr>
              <w:t xml:space="preserve"> </w:t>
            </w:r>
            <w:r w:rsidR="00746167" w:rsidRPr="00FE7E2A">
              <w:rPr>
                <w:rFonts w:ascii="Arial Nova Light" w:hAnsi="Arial Nova Light"/>
                <w:sz w:val="22"/>
                <w:szCs w:val="22"/>
              </w:rPr>
              <w:t xml:space="preserve">declare </w:t>
            </w:r>
            <w:proofErr w:type="gramStart"/>
            <w:r w:rsidR="00746167" w:rsidRPr="00FE7E2A">
              <w:rPr>
                <w:rFonts w:ascii="Arial Nova Light" w:hAnsi="Arial Nova Light"/>
                <w:sz w:val="22"/>
                <w:szCs w:val="22"/>
              </w:rPr>
              <w:t>that</w:t>
            </w:r>
            <w:r w:rsidR="009E5DB9" w:rsidRPr="00FE7E2A">
              <w:rPr>
                <w:rFonts w:ascii="Arial Nova Light" w:hAnsi="Arial Nova Light"/>
                <w:sz w:val="22"/>
                <w:szCs w:val="22"/>
              </w:rPr>
              <w:t>;</w:t>
            </w:r>
            <w:proofErr w:type="gramEnd"/>
          </w:p>
          <w:p w14:paraId="4E17C913" w14:textId="77777777" w:rsidR="00FC1B75" w:rsidRPr="00FE7E2A" w:rsidRDefault="00FC1B75" w:rsidP="00FC1B75">
            <w:pPr>
              <w:rPr>
                <w:rFonts w:ascii="Arial Nova Light" w:hAnsi="Arial Nova Light"/>
                <w:sz w:val="22"/>
                <w:szCs w:val="22"/>
              </w:rPr>
            </w:pPr>
          </w:p>
          <w:p w14:paraId="0C7C4CA4" w14:textId="17BE9C25" w:rsidR="003A4A3E" w:rsidRDefault="00AC3B34" w:rsidP="00792E8F">
            <w:pPr>
              <w:pStyle w:val="Balk1"/>
              <w:ind w:right="67"/>
              <w:rPr>
                <w:rFonts w:ascii="Arial Nova Light" w:hAnsi="Arial Nova Light"/>
                <w:sz w:val="24"/>
                <w:szCs w:val="24"/>
                <w:u w:val="single"/>
              </w:rPr>
            </w:pPr>
            <w:r w:rsidRPr="00AC3B34">
              <w:rPr>
                <w:rFonts w:ascii="Arial Nova Light" w:hAnsi="Arial Nova Light"/>
                <w:sz w:val="24"/>
                <w:szCs w:val="24"/>
                <w:u w:val="single"/>
              </w:rPr>
              <w:t>Ethics approval:</w:t>
            </w:r>
          </w:p>
          <w:sdt>
            <w:sdtPr>
              <w:id w:val="1056442857"/>
              <w:placeholder>
                <w:docPart w:val="2AD949782BB04E328BE5C09B60AB1B6E"/>
              </w:placeholder>
              <w:showingPlcHdr/>
              <w:comboBox>
                <w:listItem w:value="Choose the appropriate expression for your work and make the necessary additions, if any."/>
                <w:listItem w:displayText="1- This study does not require ethics committee approval as it does not involve human participants or animals." w:value="1- This study does not require ethics committee approval as it does not involve human participants or animals."/>
                <w:listItem w:displayText="1- This study was performed in line with the principles of the Declaration of Helsinki. Approval (see Appendix 1) was granted by the Ethics Committee of University X (Date.../No. ...)." w:value="1- This study was performed in line with the principles of the Declaration of Helsinki. Approval (see Appendix 1) was granted by the Ethics Committee of University X (Date.../No. ...)."/>
              </w:comboBox>
            </w:sdtPr>
            <w:sdtContent>
              <w:p w14:paraId="0678FC3B" w14:textId="518DBB52" w:rsidR="00AC3B34" w:rsidRPr="00AC3B34" w:rsidRDefault="006D5BC3" w:rsidP="00AC3B34">
                <w:r>
                  <w:rPr>
                    <w:rStyle w:val="YerTutucuMetni"/>
                  </w:rPr>
                  <w:t>Choose an item</w:t>
                </w:r>
                <w:r w:rsidRPr="00F26331">
                  <w:rPr>
                    <w:rStyle w:val="YerTutucuMetni"/>
                  </w:rPr>
                  <w:t>.</w:t>
                </w:r>
              </w:p>
            </w:sdtContent>
          </w:sdt>
          <w:p w14:paraId="0A789C94" w14:textId="77777777" w:rsidR="00761338" w:rsidRDefault="00761338" w:rsidP="00792E8F">
            <w:pPr>
              <w:pStyle w:val="Balk1"/>
              <w:ind w:right="67"/>
              <w:rPr>
                <w:rFonts w:ascii="Arial Nova Light" w:hAnsi="Arial Nova Light"/>
                <w:i w:val="0"/>
                <w:sz w:val="24"/>
                <w:szCs w:val="24"/>
              </w:rPr>
            </w:pPr>
          </w:p>
          <w:p w14:paraId="41F031EB" w14:textId="77777777" w:rsidR="00AC3B34" w:rsidRDefault="00AC3B34" w:rsidP="00AC3B34">
            <w:pPr>
              <w:rPr>
                <w:rFonts w:ascii="Arial Nova Light" w:hAnsi="Arial Nova Light"/>
                <w:b/>
                <w:bCs/>
                <w:i/>
                <w:iCs/>
                <w:u w:val="single"/>
              </w:rPr>
            </w:pPr>
            <w:r w:rsidRPr="00AC3B34">
              <w:rPr>
                <w:rFonts w:ascii="Arial Nova Light" w:hAnsi="Arial Nova Light"/>
                <w:b/>
                <w:bCs/>
                <w:i/>
                <w:iCs/>
                <w:u w:val="single"/>
              </w:rPr>
              <w:t>Copyright:</w:t>
            </w:r>
          </w:p>
          <w:p w14:paraId="0D86B3CC" w14:textId="0FE1277A" w:rsidR="00AC3B34" w:rsidRDefault="00000000" w:rsidP="00AC3B34">
            <w:pPr>
              <w:tabs>
                <w:tab w:val="left" w:pos="3060"/>
              </w:tabs>
              <w:rPr>
                <w:rFonts w:ascii="Arial Nova Light" w:hAnsi="Arial Nova Light"/>
              </w:rPr>
            </w:pPr>
            <w:sdt>
              <w:sdtPr>
                <w:rPr>
                  <w:rFonts w:ascii="Arial Nova Light" w:hAnsi="Arial Nova Light"/>
                </w:rPr>
                <w:id w:val="1279997300"/>
                <w:placeholder>
                  <w:docPart w:val="E78B555047254833903ED1F5F1D46995"/>
                </w:placeholder>
                <w:showingPlcHdr/>
                <w:dropDownList>
                  <w:listItem w:value="Choose the appropriate expression for your work and make the necessary additions, if any."/>
                  <w:listItem w:displayText="2- This manuscript does not contain copyrighted data collection tools or visuals (pictures, figures, tables, graphics, etc.)." w:value="2- This manuscript does not contain copyrighted data collection tools or visuals (pictures, figures, tables, graphics, etc.)."/>
                  <w:listItem w:displayText="2- In this manusicript, copyrighted data collection tools or visuals were used with the written permission from the copyright owner (see Appendix 2). " w:value="2- In this manusicript, copyrighted data collection tools or visuals were used with the written permission from the copyright owner (see Appendix 2). "/>
                </w:dropDownList>
              </w:sdtPr>
              <w:sdtContent>
                <w:r w:rsidR="006D5BC3" w:rsidRPr="00422F86">
                  <w:rPr>
                    <w:rFonts w:ascii="Arial Nova Light" w:hAnsi="Arial Nova Light"/>
                    <w:color w:val="808080" w:themeColor="background1" w:themeShade="80"/>
                  </w:rPr>
                  <w:t>Cho</w:t>
                </w:r>
                <w:r w:rsidR="006D5BC3">
                  <w:rPr>
                    <w:rFonts w:ascii="Arial Nova Light" w:hAnsi="Arial Nova Light"/>
                    <w:color w:val="808080" w:themeColor="background1" w:themeShade="80"/>
                  </w:rPr>
                  <w:t>o</w:t>
                </w:r>
                <w:r w:rsidR="006D5BC3" w:rsidRPr="00422F86">
                  <w:rPr>
                    <w:rFonts w:ascii="Arial Nova Light" w:hAnsi="Arial Nova Light"/>
                    <w:color w:val="808080" w:themeColor="background1" w:themeShade="80"/>
                  </w:rPr>
                  <w:t>se an item</w:t>
                </w:r>
              </w:sdtContent>
            </w:sdt>
            <w:r w:rsidR="00AC3B34">
              <w:rPr>
                <w:rFonts w:ascii="Arial Nova Light" w:hAnsi="Arial Nova Light"/>
              </w:rPr>
              <w:tab/>
            </w:r>
          </w:p>
          <w:p w14:paraId="01FD7F72" w14:textId="77777777" w:rsidR="00AC3B34" w:rsidRDefault="00AC3B34" w:rsidP="00AC3B34">
            <w:pPr>
              <w:tabs>
                <w:tab w:val="left" w:pos="3060"/>
              </w:tabs>
              <w:rPr>
                <w:rFonts w:ascii="Arial Nova Light" w:hAnsi="Arial Nova Light"/>
              </w:rPr>
            </w:pPr>
          </w:p>
          <w:p w14:paraId="78034CD3" w14:textId="77777777" w:rsidR="00AC3B34" w:rsidRDefault="00422F86" w:rsidP="00AC3B34">
            <w:pPr>
              <w:tabs>
                <w:tab w:val="left" w:pos="3060"/>
              </w:tabs>
              <w:rPr>
                <w:rFonts w:ascii="Arial Nova Light" w:hAnsi="Arial Nova Light"/>
                <w:b/>
                <w:bCs/>
                <w:i/>
                <w:iCs/>
                <w:u w:val="single"/>
              </w:rPr>
            </w:pPr>
            <w:r w:rsidRPr="00422F86">
              <w:rPr>
                <w:rFonts w:ascii="Arial Nova Light" w:hAnsi="Arial Nova Light"/>
                <w:b/>
                <w:bCs/>
                <w:i/>
                <w:iCs/>
                <w:u w:val="single"/>
              </w:rPr>
              <w:t>Conflict of interest:</w:t>
            </w:r>
          </w:p>
          <w:sdt>
            <w:sdtPr>
              <w:rPr>
                <w:rFonts w:ascii="Arial Nova Light" w:hAnsi="Arial Nova Light"/>
              </w:rPr>
              <w:id w:val="-2046902334"/>
              <w:placeholder>
                <w:docPart w:val="2A377CECF5F34554A5B7222868CC7455"/>
              </w:placeholder>
              <w:showingPlcHdr/>
              <w:comboBox>
                <w:listItem w:value="Choose the appropriate expression for your work and make the necessary additions, if any."/>
                <w:listItem w:displayText="3- The author(s) of this manuscripts declare(s) no conflict of interest." w:value="3- The author(s) of this manuscripts declare(s) no conflict of interest."/>
                <w:listItem w:displayText="3- This work was funded by institution X (grant number X)." w:value="3- This work was funded by institution X (grant number X)."/>
                <w:listItem w:displayText="3- Author A has received research grants from Company A. Author B has received a speaker honorary award from Company X and owns shares in Company Y. Author C is a member of the Z committee." w:value="3- Author A has received research grants from Company A. Author B has received a speaker honorary award from Company X and owns shares in Company Y. Author C is a member of the Z committee."/>
              </w:comboBox>
            </w:sdtPr>
            <w:sdtContent>
              <w:p w14:paraId="71B85480" w14:textId="3398074E" w:rsidR="00422F86" w:rsidRDefault="006D5BC3" w:rsidP="00AC3B34">
                <w:pPr>
                  <w:tabs>
                    <w:tab w:val="left" w:pos="3060"/>
                  </w:tabs>
                  <w:rPr>
                    <w:rFonts w:ascii="Arial Nova Light" w:hAnsi="Arial Nova Light"/>
                  </w:rPr>
                </w:pPr>
                <w:r>
                  <w:rPr>
                    <w:rStyle w:val="YerTutucuMetni"/>
                  </w:rPr>
                  <w:t>Choose an item</w:t>
                </w:r>
                <w:r w:rsidRPr="00F26331">
                  <w:rPr>
                    <w:rStyle w:val="YerTutucuMetni"/>
                  </w:rPr>
                  <w:t>.</w:t>
                </w:r>
              </w:p>
            </w:sdtContent>
          </w:sdt>
          <w:p w14:paraId="48C67100" w14:textId="77777777" w:rsidR="005E79BB" w:rsidRDefault="005E79BB" w:rsidP="005E79BB">
            <w:pPr>
              <w:rPr>
                <w:rFonts w:ascii="Arial Nova Light" w:hAnsi="Arial Nova Light"/>
              </w:rPr>
            </w:pPr>
          </w:p>
          <w:p w14:paraId="4F6484C3" w14:textId="4D09EF95" w:rsidR="005E79BB" w:rsidRDefault="005E79BB" w:rsidP="005E79BB">
            <w:pPr>
              <w:tabs>
                <w:tab w:val="left" w:pos="3060"/>
              </w:tabs>
              <w:rPr>
                <w:rFonts w:ascii="Arial Nova Light" w:hAnsi="Arial Nova Light"/>
                <w:b/>
                <w:bCs/>
                <w:i/>
                <w:iCs/>
                <w:u w:val="single"/>
              </w:rPr>
            </w:pPr>
            <w:r>
              <w:rPr>
                <w:rFonts w:ascii="Arial Nova Light" w:hAnsi="Arial Nova Light"/>
                <w:b/>
                <w:bCs/>
                <w:i/>
                <w:iCs/>
                <w:u w:val="single"/>
              </w:rPr>
              <w:t>Copyright Transfer</w:t>
            </w:r>
            <w:r w:rsidRPr="00422F86">
              <w:rPr>
                <w:rFonts w:ascii="Arial Nova Light" w:hAnsi="Arial Nova Light"/>
                <w:b/>
                <w:bCs/>
                <w:i/>
                <w:iCs/>
                <w:u w:val="single"/>
              </w:rPr>
              <w:t>:</w:t>
            </w:r>
          </w:p>
          <w:p w14:paraId="67B48572" w14:textId="51EEA0D4" w:rsidR="005E79BB" w:rsidRPr="005E79BB" w:rsidRDefault="005E79BB" w:rsidP="005E79BB">
            <w:pPr>
              <w:rPr>
                <w:rFonts w:ascii="Arial Nova Light" w:hAnsi="Arial Nova Light"/>
              </w:rPr>
            </w:pPr>
            <w:r w:rsidRPr="005E79BB">
              <w:rPr>
                <w:rFonts w:ascii="Arial Nova Light" w:hAnsi="Arial Nova Light"/>
              </w:rPr>
              <w:t xml:space="preserve">If the article is accepted for publication, all financial rights, including processing, reproduction, representation, printing, </w:t>
            </w:r>
            <w:proofErr w:type="gramStart"/>
            <w:r w:rsidRPr="005E79BB">
              <w:rPr>
                <w:rFonts w:ascii="Arial Nova Light" w:hAnsi="Arial Nova Light"/>
              </w:rPr>
              <w:t>publication</w:t>
            </w:r>
            <w:proofErr w:type="gramEnd"/>
            <w:r w:rsidRPr="005E79BB">
              <w:rPr>
                <w:rFonts w:ascii="Arial Nova Light" w:hAnsi="Arial Nova Light"/>
              </w:rPr>
              <w:t xml:space="preserve"> and distribution rights, belong to the Turkish History Education Journal (TUHED).</w:t>
            </w:r>
            <w:r>
              <w:rPr>
                <w:rFonts w:ascii="Arial Nova Light" w:hAnsi="Arial Nova Light"/>
              </w:rPr>
              <w:t xml:space="preserve"> However, t</w:t>
            </w:r>
            <w:r w:rsidRPr="005E79BB">
              <w:rPr>
                <w:rFonts w:ascii="Arial Nova Light" w:hAnsi="Arial Nova Light"/>
              </w:rPr>
              <w:t>he author</w:t>
            </w:r>
            <w:r>
              <w:rPr>
                <w:rFonts w:ascii="Arial Nova Light" w:hAnsi="Arial Nova Light"/>
              </w:rPr>
              <w:t>(</w:t>
            </w:r>
            <w:r w:rsidRPr="005E79BB">
              <w:rPr>
                <w:rFonts w:ascii="Arial Nova Light" w:hAnsi="Arial Nova Light"/>
              </w:rPr>
              <w:t>s</w:t>
            </w:r>
            <w:r>
              <w:rPr>
                <w:rFonts w:ascii="Arial Nova Light" w:hAnsi="Arial Nova Light"/>
              </w:rPr>
              <w:t>)</w:t>
            </w:r>
            <w:r w:rsidRPr="005E79BB">
              <w:rPr>
                <w:rFonts w:ascii="Arial Nova Light" w:hAnsi="Arial Nova Light"/>
              </w:rPr>
              <w:t xml:space="preserve"> reserve all</w:t>
            </w:r>
            <w:r>
              <w:rPr>
                <w:rFonts w:ascii="Arial Nova Light" w:hAnsi="Arial Nova Light"/>
              </w:rPr>
              <w:t xml:space="preserve"> </w:t>
            </w:r>
            <w:r w:rsidRPr="005E79BB">
              <w:rPr>
                <w:rFonts w:ascii="Arial Nova Light" w:hAnsi="Arial Nova Light"/>
              </w:rPr>
              <w:t>proprietary right</w:t>
            </w:r>
            <w:r w:rsidR="00745311">
              <w:rPr>
                <w:rFonts w:ascii="Arial Nova Light" w:hAnsi="Arial Nova Light"/>
              </w:rPr>
              <w:t>s</w:t>
            </w:r>
            <w:r w:rsidRPr="005E79BB">
              <w:rPr>
                <w:rFonts w:ascii="Arial Nova Light" w:hAnsi="Arial Nova Light"/>
              </w:rPr>
              <w:t xml:space="preserve"> other than copyright, such as patent rights</w:t>
            </w:r>
            <w:r>
              <w:rPr>
                <w:rFonts w:ascii="Arial Nova Light" w:hAnsi="Arial Nova Light"/>
              </w:rPr>
              <w:t>, reprint as a book or book chapter</w:t>
            </w:r>
            <w:r w:rsidR="00745311">
              <w:rPr>
                <w:rFonts w:ascii="Arial Nova Light" w:hAnsi="Arial Nova Light"/>
              </w:rPr>
              <w:t xml:space="preserve"> rights</w:t>
            </w:r>
            <w:r>
              <w:rPr>
                <w:rFonts w:ascii="Arial Nova Light" w:hAnsi="Arial Nova Light"/>
              </w:rPr>
              <w:t>,</w:t>
            </w:r>
            <w:r w:rsidR="00745311">
              <w:rPr>
                <w:rFonts w:ascii="Arial Nova Light" w:hAnsi="Arial Nova Light"/>
              </w:rPr>
              <w:t xml:space="preserve"> and</w:t>
            </w:r>
            <w:r>
              <w:rPr>
                <w:rFonts w:ascii="Arial Nova Light" w:hAnsi="Arial Nova Light"/>
              </w:rPr>
              <w:t xml:space="preserve"> </w:t>
            </w:r>
            <w:r w:rsidR="00745311" w:rsidRPr="00745311">
              <w:rPr>
                <w:rFonts w:ascii="Arial Nova Light" w:hAnsi="Arial Nova Light"/>
              </w:rPr>
              <w:t>non-commercial reproduction</w:t>
            </w:r>
            <w:r w:rsidR="00745311">
              <w:rPr>
                <w:rFonts w:ascii="Arial Nova Light" w:hAnsi="Arial Nova Light"/>
              </w:rPr>
              <w:t xml:space="preserve"> rights. </w:t>
            </w:r>
          </w:p>
        </w:tc>
      </w:tr>
      <w:tr w:rsidR="003C067B" w:rsidRPr="00FE7E2A" w14:paraId="647D2EDF" w14:textId="77777777" w:rsidTr="001D12FC">
        <w:tc>
          <w:tcPr>
            <w:tcW w:w="11041" w:type="dxa"/>
            <w:gridSpan w:val="2"/>
            <w:tcBorders>
              <w:left w:val="nil"/>
              <w:bottom w:val="single" w:sz="12" w:space="0" w:color="000000"/>
              <w:right w:val="nil"/>
            </w:tcBorders>
            <w:shd w:val="clear" w:color="auto" w:fill="DBE5F1" w:themeFill="accent1" w:themeFillTint="33"/>
          </w:tcPr>
          <w:p w14:paraId="57A80964" w14:textId="4E34EDB7" w:rsidR="003C067B" w:rsidRPr="00FE7E2A" w:rsidRDefault="001D12FC" w:rsidP="00AA0B13">
            <w:pPr>
              <w:ind w:right="67"/>
              <w:jc w:val="center"/>
              <w:rPr>
                <w:szCs w:val="18"/>
              </w:rPr>
            </w:pPr>
            <w:r w:rsidRPr="00FE7E2A">
              <w:rPr>
                <w:b/>
                <w:bCs/>
                <w:szCs w:val="18"/>
              </w:rPr>
              <w:t>Author (s)</w:t>
            </w:r>
            <w:r w:rsidR="003C067B" w:rsidRPr="00FE7E2A">
              <w:rPr>
                <w:b/>
                <w:bCs/>
                <w:szCs w:val="18"/>
              </w:rPr>
              <w:t xml:space="preserve"> </w:t>
            </w:r>
          </w:p>
        </w:tc>
      </w:tr>
    </w:tbl>
    <w:tbl>
      <w:tblPr>
        <w:tblW w:w="11071" w:type="dxa"/>
        <w:tblBorders>
          <w:top w:val="single" w:sz="4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34"/>
        <w:gridCol w:w="3118"/>
        <w:gridCol w:w="709"/>
        <w:gridCol w:w="4536"/>
        <w:gridCol w:w="2174"/>
      </w:tblGrid>
      <w:tr w:rsidR="003C067B" w:rsidRPr="00FE7E2A" w14:paraId="086D4C15" w14:textId="77777777" w:rsidTr="001B3E7D">
        <w:trPr>
          <w:trHeight w:val="396"/>
        </w:trPr>
        <w:tc>
          <w:tcPr>
            <w:tcW w:w="534" w:type="dxa"/>
          </w:tcPr>
          <w:p w14:paraId="317C1048" w14:textId="4B96CFD9" w:rsidR="003C067B" w:rsidRPr="00FE7E2A" w:rsidRDefault="003C067B" w:rsidP="00AA0B13">
            <w:pPr>
              <w:autoSpaceDE w:val="0"/>
              <w:autoSpaceDN w:val="0"/>
              <w:adjustRightInd w:val="0"/>
              <w:ind w:left="-142" w:right="-108"/>
              <w:jc w:val="center"/>
              <w:rPr>
                <w:b/>
                <w:i/>
                <w:szCs w:val="18"/>
              </w:rPr>
            </w:pPr>
          </w:p>
        </w:tc>
        <w:tc>
          <w:tcPr>
            <w:tcW w:w="3827" w:type="dxa"/>
            <w:gridSpan w:val="2"/>
            <w:tcBorders>
              <w:right w:val="single" w:sz="4" w:space="0" w:color="auto"/>
            </w:tcBorders>
          </w:tcPr>
          <w:p w14:paraId="7F8969E0" w14:textId="1628E0E1" w:rsidR="003C067B" w:rsidRPr="00FE7E2A" w:rsidRDefault="001B3E7D" w:rsidP="001D12FC">
            <w:pPr>
              <w:autoSpaceDE w:val="0"/>
              <w:autoSpaceDN w:val="0"/>
              <w:adjustRightInd w:val="0"/>
              <w:jc w:val="center"/>
              <w:rPr>
                <w:b/>
                <w:szCs w:val="18"/>
              </w:rPr>
            </w:pPr>
            <w:r>
              <w:rPr>
                <w:b/>
                <w:szCs w:val="18"/>
              </w:rPr>
              <w:t>Name</w:t>
            </w:r>
          </w:p>
        </w:tc>
        <w:tc>
          <w:tcPr>
            <w:tcW w:w="4536" w:type="dxa"/>
            <w:tcBorders>
              <w:left w:val="single" w:sz="4" w:space="0" w:color="auto"/>
            </w:tcBorders>
          </w:tcPr>
          <w:p w14:paraId="55AFC0C4" w14:textId="2EAA8432" w:rsidR="003C067B" w:rsidRPr="00FE7E2A" w:rsidRDefault="001B3E7D" w:rsidP="001D12FC">
            <w:pPr>
              <w:autoSpaceDE w:val="0"/>
              <w:autoSpaceDN w:val="0"/>
              <w:adjustRightInd w:val="0"/>
              <w:jc w:val="center"/>
              <w:rPr>
                <w:b/>
                <w:i/>
                <w:szCs w:val="18"/>
              </w:rPr>
            </w:pPr>
            <w:r w:rsidRPr="001B3E7D">
              <w:rPr>
                <w:b/>
                <w:szCs w:val="18"/>
              </w:rPr>
              <w:t>Institution</w:t>
            </w:r>
          </w:p>
        </w:tc>
        <w:tc>
          <w:tcPr>
            <w:tcW w:w="2174" w:type="dxa"/>
          </w:tcPr>
          <w:p w14:paraId="52830BEC" w14:textId="649FB402" w:rsidR="003C067B" w:rsidRPr="00FE7E2A" w:rsidRDefault="001D12FC" w:rsidP="001D12FC">
            <w:pPr>
              <w:autoSpaceDE w:val="0"/>
              <w:autoSpaceDN w:val="0"/>
              <w:adjustRightInd w:val="0"/>
              <w:jc w:val="center"/>
              <w:rPr>
                <w:b/>
                <w:i/>
                <w:szCs w:val="18"/>
              </w:rPr>
            </w:pPr>
            <w:r w:rsidRPr="00FE7E2A">
              <w:rPr>
                <w:b/>
                <w:szCs w:val="18"/>
              </w:rPr>
              <w:t>Signature</w:t>
            </w:r>
          </w:p>
        </w:tc>
      </w:tr>
      <w:tr w:rsidR="003C067B" w:rsidRPr="00FE7E2A" w14:paraId="741A713D" w14:textId="77777777" w:rsidTr="001B3E7D">
        <w:trPr>
          <w:trHeight w:val="396"/>
        </w:trPr>
        <w:tc>
          <w:tcPr>
            <w:tcW w:w="534" w:type="dxa"/>
          </w:tcPr>
          <w:p w14:paraId="640C71F5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jc w:val="center"/>
              <w:rPr>
                <w:szCs w:val="18"/>
              </w:rPr>
            </w:pPr>
            <w:r w:rsidRPr="00FE7E2A">
              <w:rPr>
                <w:szCs w:val="18"/>
              </w:rPr>
              <w:t>1</w:t>
            </w:r>
          </w:p>
        </w:tc>
        <w:tc>
          <w:tcPr>
            <w:tcW w:w="3827" w:type="dxa"/>
            <w:gridSpan w:val="2"/>
            <w:tcBorders>
              <w:right w:val="single" w:sz="4" w:space="0" w:color="auto"/>
            </w:tcBorders>
          </w:tcPr>
          <w:p w14:paraId="4C7CA3E9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4536" w:type="dxa"/>
            <w:tcBorders>
              <w:left w:val="single" w:sz="4" w:space="0" w:color="auto"/>
            </w:tcBorders>
          </w:tcPr>
          <w:p w14:paraId="64A90EAA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2174" w:type="dxa"/>
          </w:tcPr>
          <w:p w14:paraId="44A4749D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</w:tr>
      <w:tr w:rsidR="003C067B" w:rsidRPr="00FE7E2A" w14:paraId="6B14FEF7" w14:textId="77777777" w:rsidTr="001B3E7D">
        <w:trPr>
          <w:trHeight w:val="427"/>
        </w:trPr>
        <w:tc>
          <w:tcPr>
            <w:tcW w:w="534" w:type="dxa"/>
          </w:tcPr>
          <w:p w14:paraId="357738EE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jc w:val="center"/>
              <w:rPr>
                <w:szCs w:val="18"/>
              </w:rPr>
            </w:pPr>
            <w:r w:rsidRPr="00FE7E2A">
              <w:rPr>
                <w:szCs w:val="18"/>
              </w:rPr>
              <w:t>2</w:t>
            </w:r>
          </w:p>
        </w:tc>
        <w:tc>
          <w:tcPr>
            <w:tcW w:w="3827" w:type="dxa"/>
            <w:gridSpan w:val="2"/>
            <w:tcBorders>
              <w:right w:val="single" w:sz="4" w:space="0" w:color="auto"/>
            </w:tcBorders>
          </w:tcPr>
          <w:p w14:paraId="39CFE165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4536" w:type="dxa"/>
            <w:tcBorders>
              <w:left w:val="single" w:sz="4" w:space="0" w:color="auto"/>
            </w:tcBorders>
          </w:tcPr>
          <w:p w14:paraId="7706BED9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2174" w:type="dxa"/>
          </w:tcPr>
          <w:p w14:paraId="58D47EE5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</w:tr>
      <w:tr w:rsidR="003C067B" w:rsidRPr="00FE7E2A" w14:paraId="568355C0" w14:textId="77777777" w:rsidTr="001B3E7D">
        <w:trPr>
          <w:trHeight w:val="427"/>
        </w:trPr>
        <w:tc>
          <w:tcPr>
            <w:tcW w:w="534" w:type="dxa"/>
          </w:tcPr>
          <w:p w14:paraId="1F863987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jc w:val="center"/>
              <w:rPr>
                <w:szCs w:val="18"/>
              </w:rPr>
            </w:pPr>
            <w:r w:rsidRPr="00FE7E2A">
              <w:rPr>
                <w:szCs w:val="18"/>
              </w:rPr>
              <w:t>3</w:t>
            </w:r>
          </w:p>
        </w:tc>
        <w:tc>
          <w:tcPr>
            <w:tcW w:w="3827" w:type="dxa"/>
            <w:gridSpan w:val="2"/>
            <w:tcBorders>
              <w:right w:val="single" w:sz="4" w:space="0" w:color="auto"/>
            </w:tcBorders>
          </w:tcPr>
          <w:p w14:paraId="7B59A3D1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4536" w:type="dxa"/>
            <w:tcBorders>
              <w:left w:val="single" w:sz="4" w:space="0" w:color="auto"/>
            </w:tcBorders>
          </w:tcPr>
          <w:p w14:paraId="38EE7679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2174" w:type="dxa"/>
          </w:tcPr>
          <w:p w14:paraId="2F43C903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</w:tr>
      <w:tr w:rsidR="003C067B" w:rsidRPr="00FE7E2A" w14:paraId="6F3FCA83" w14:textId="77777777" w:rsidTr="001B3E7D">
        <w:trPr>
          <w:trHeight w:val="396"/>
        </w:trPr>
        <w:tc>
          <w:tcPr>
            <w:tcW w:w="534" w:type="dxa"/>
          </w:tcPr>
          <w:p w14:paraId="077D828A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jc w:val="center"/>
              <w:rPr>
                <w:szCs w:val="18"/>
              </w:rPr>
            </w:pPr>
            <w:r w:rsidRPr="00FE7E2A">
              <w:rPr>
                <w:szCs w:val="18"/>
              </w:rPr>
              <w:t>4</w:t>
            </w:r>
          </w:p>
        </w:tc>
        <w:tc>
          <w:tcPr>
            <w:tcW w:w="3827" w:type="dxa"/>
            <w:gridSpan w:val="2"/>
            <w:tcBorders>
              <w:right w:val="single" w:sz="4" w:space="0" w:color="auto"/>
            </w:tcBorders>
          </w:tcPr>
          <w:p w14:paraId="7505AF29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4536" w:type="dxa"/>
            <w:tcBorders>
              <w:left w:val="single" w:sz="4" w:space="0" w:color="auto"/>
            </w:tcBorders>
          </w:tcPr>
          <w:p w14:paraId="761DBF96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  <w:tc>
          <w:tcPr>
            <w:tcW w:w="2174" w:type="dxa"/>
          </w:tcPr>
          <w:p w14:paraId="6E4BDBE5" w14:textId="77777777" w:rsidR="003C067B" w:rsidRPr="00FE7E2A" w:rsidRDefault="003C067B" w:rsidP="001B3E7D">
            <w:pPr>
              <w:autoSpaceDE w:val="0"/>
              <w:autoSpaceDN w:val="0"/>
              <w:adjustRightInd w:val="0"/>
              <w:spacing w:before="120" w:after="120" w:line="480" w:lineRule="auto"/>
              <w:rPr>
                <w:szCs w:val="18"/>
              </w:rPr>
            </w:pPr>
          </w:p>
        </w:tc>
      </w:tr>
      <w:tr w:rsidR="001D12FC" w:rsidRPr="00FE7E2A" w14:paraId="6605630D" w14:textId="77777777" w:rsidTr="001D12FC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11071" w:type="dxa"/>
            <w:gridSpan w:val="5"/>
            <w:tcBorders>
              <w:top w:val="single" w:sz="12" w:space="0" w:color="000000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0A4DCEDB" w14:textId="7AAF94C8" w:rsidR="001D12FC" w:rsidRPr="00FE7E2A" w:rsidRDefault="003C067B" w:rsidP="001D12FC">
            <w:pPr>
              <w:ind w:right="67"/>
              <w:jc w:val="center"/>
              <w:rPr>
                <w:bCs/>
                <w:szCs w:val="18"/>
              </w:rPr>
            </w:pPr>
            <w:r w:rsidRPr="00FE7E2A">
              <w:rPr>
                <w:i/>
                <w:iCs/>
                <w:szCs w:val="18"/>
              </w:rPr>
              <w:t xml:space="preserve">  </w:t>
            </w:r>
            <w:r w:rsidR="001D12FC" w:rsidRPr="00FE7E2A">
              <w:rPr>
                <w:b/>
                <w:bCs/>
                <w:szCs w:val="18"/>
              </w:rPr>
              <w:t>Corresponding Author</w:t>
            </w:r>
          </w:p>
        </w:tc>
      </w:tr>
      <w:tr w:rsidR="001B3E7D" w:rsidRPr="00FE7E2A" w14:paraId="4AF2508E" w14:textId="77777777" w:rsidTr="001B3E7D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  <w:tcBorders>
              <w:top w:val="single" w:sz="12" w:space="0" w:color="000000"/>
              <w:bottom w:val="single" w:sz="4" w:space="0" w:color="auto"/>
            </w:tcBorders>
          </w:tcPr>
          <w:p w14:paraId="075A1866" w14:textId="5CC37A7E" w:rsidR="001B3E7D" w:rsidRPr="00FE7E2A" w:rsidRDefault="001B3E7D" w:rsidP="00AA0B13">
            <w:pPr>
              <w:ind w:right="67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Name</w:t>
            </w:r>
          </w:p>
        </w:tc>
        <w:tc>
          <w:tcPr>
            <w:tcW w:w="7419" w:type="dxa"/>
            <w:gridSpan w:val="3"/>
            <w:tcBorders>
              <w:top w:val="single" w:sz="12" w:space="0" w:color="000000"/>
              <w:bottom w:val="single" w:sz="4" w:space="0" w:color="auto"/>
            </w:tcBorders>
          </w:tcPr>
          <w:p w14:paraId="2666A5C5" w14:textId="77777777" w:rsidR="001B3E7D" w:rsidRPr="00FE7E2A" w:rsidRDefault="001B3E7D" w:rsidP="00AA0B13">
            <w:pPr>
              <w:ind w:right="67"/>
              <w:jc w:val="both"/>
              <w:rPr>
                <w:bCs/>
                <w:szCs w:val="18"/>
              </w:rPr>
            </w:pPr>
          </w:p>
        </w:tc>
      </w:tr>
      <w:tr w:rsidR="003C067B" w:rsidRPr="00FE7E2A" w14:paraId="1AD438F5" w14:textId="77777777" w:rsidTr="001B3E7D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  <w:tcBorders>
              <w:top w:val="single" w:sz="4" w:space="0" w:color="auto"/>
            </w:tcBorders>
          </w:tcPr>
          <w:p w14:paraId="3F73ADC7" w14:textId="1BB9F8DB" w:rsidR="003C067B" w:rsidRPr="00FE7E2A" w:rsidRDefault="00704B5D" w:rsidP="00AA0B13">
            <w:pPr>
              <w:ind w:right="67"/>
              <w:rPr>
                <w:b/>
                <w:bCs/>
                <w:i/>
                <w:iCs/>
                <w:szCs w:val="18"/>
              </w:rPr>
            </w:pPr>
            <w:r w:rsidRPr="00FE7E2A">
              <w:rPr>
                <w:b/>
                <w:bCs/>
                <w:szCs w:val="18"/>
              </w:rPr>
              <w:t>In</w:t>
            </w:r>
            <w:r>
              <w:rPr>
                <w:b/>
                <w:bCs/>
                <w:szCs w:val="18"/>
              </w:rPr>
              <w:t>s</w:t>
            </w:r>
            <w:r w:rsidRPr="00FE7E2A">
              <w:rPr>
                <w:b/>
                <w:bCs/>
                <w:szCs w:val="18"/>
              </w:rPr>
              <w:t>titution</w:t>
            </w:r>
          </w:p>
        </w:tc>
        <w:tc>
          <w:tcPr>
            <w:tcW w:w="7419" w:type="dxa"/>
            <w:gridSpan w:val="3"/>
            <w:tcBorders>
              <w:top w:val="single" w:sz="4" w:space="0" w:color="auto"/>
            </w:tcBorders>
          </w:tcPr>
          <w:p w14:paraId="53DE8654" w14:textId="77777777" w:rsidR="003C067B" w:rsidRPr="00FE7E2A" w:rsidRDefault="003C067B" w:rsidP="00AA0B13">
            <w:pPr>
              <w:ind w:right="67"/>
              <w:jc w:val="both"/>
              <w:rPr>
                <w:bCs/>
                <w:szCs w:val="18"/>
              </w:rPr>
            </w:pPr>
          </w:p>
        </w:tc>
      </w:tr>
      <w:tr w:rsidR="003C067B" w:rsidRPr="00FE7E2A" w14:paraId="6FDD235B" w14:textId="77777777" w:rsidTr="001D12FC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</w:tcPr>
          <w:p w14:paraId="5A99CCD2" w14:textId="532AA7F3" w:rsidR="003C067B" w:rsidRPr="00FE7E2A" w:rsidRDefault="001D12FC" w:rsidP="00AA0B13">
            <w:pPr>
              <w:ind w:right="67"/>
              <w:rPr>
                <w:b/>
                <w:bCs/>
                <w:szCs w:val="18"/>
              </w:rPr>
            </w:pPr>
            <w:r w:rsidRPr="00FE7E2A">
              <w:rPr>
                <w:b/>
                <w:bCs/>
                <w:szCs w:val="18"/>
              </w:rPr>
              <w:t>E-mail:</w:t>
            </w:r>
          </w:p>
        </w:tc>
        <w:tc>
          <w:tcPr>
            <w:tcW w:w="7419" w:type="dxa"/>
            <w:gridSpan w:val="3"/>
          </w:tcPr>
          <w:p w14:paraId="59536882" w14:textId="77777777" w:rsidR="003C067B" w:rsidRPr="00FE7E2A" w:rsidRDefault="003C067B" w:rsidP="00AA0B13">
            <w:pPr>
              <w:ind w:right="67"/>
              <w:jc w:val="both"/>
              <w:rPr>
                <w:bCs/>
                <w:szCs w:val="18"/>
              </w:rPr>
            </w:pPr>
          </w:p>
        </w:tc>
      </w:tr>
      <w:tr w:rsidR="003C067B" w:rsidRPr="00FE7E2A" w14:paraId="1A4725B5" w14:textId="77777777" w:rsidTr="001D12FC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</w:tcPr>
          <w:p w14:paraId="11A25BFD" w14:textId="1CFED88F" w:rsidR="003C067B" w:rsidRPr="00FE7E2A" w:rsidRDefault="001D12FC" w:rsidP="00AA0B13">
            <w:pPr>
              <w:ind w:right="67"/>
              <w:rPr>
                <w:b/>
                <w:bCs/>
                <w:szCs w:val="18"/>
              </w:rPr>
            </w:pPr>
            <w:r w:rsidRPr="00FE7E2A">
              <w:rPr>
                <w:b/>
                <w:bCs/>
                <w:szCs w:val="18"/>
              </w:rPr>
              <w:t xml:space="preserve">Phone: </w:t>
            </w:r>
          </w:p>
        </w:tc>
        <w:tc>
          <w:tcPr>
            <w:tcW w:w="7419" w:type="dxa"/>
            <w:gridSpan w:val="3"/>
          </w:tcPr>
          <w:p w14:paraId="1CAFAB31" w14:textId="77777777" w:rsidR="003C067B" w:rsidRPr="00FE7E2A" w:rsidRDefault="003C067B" w:rsidP="00AA0B13">
            <w:pPr>
              <w:ind w:right="67"/>
              <w:jc w:val="both"/>
              <w:rPr>
                <w:bCs/>
                <w:szCs w:val="18"/>
              </w:rPr>
            </w:pPr>
          </w:p>
        </w:tc>
      </w:tr>
    </w:tbl>
    <w:p w14:paraId="179659EC" w14:textId="77777777" w:rsidR="00327609" w:rsidRPr="00FE7E2A" w:rsidRDefault="00327609" w:rsidP="00327609">
      <w:pPr>
        <w:pStyle w:val="DipnotMetni"/>
        <w:rPr>
          <w:rFonts w:ascii="Arial Nova Light" w:hAnsi="Arial Nova Light"/>
          <w:sz w:val="22"/>
          <w:szCs w:val="22"/>
        </w:rPr>
      </w:pPr>
    </w:p>
    <w:p w14:paraId="0DE56859" w14:textId="4A650B39" w:rsidR="00A258FF" w:rsidRDefault="001970A1" w:rsidP="00245A95">
      <w:pPr>
        <w:pStyle w:val="Balk1"/>
        <w:ind w:right="67"/>
        <w:rPr>
          <w:rFonts w:ascii="Arial Nova Light" w:hAnsi="Arial Nova Light"/>
          <w:bCs w:val="0"/>
          <w:i w:val="0"/>
          <w:sz w:val="22"/>
          <w:szCs w:val="22"/>
        </w:rPr>
      </w:pPr>
      <w:r w:rsidRPr="00FE7E2A">
        <w:rPr>
          <w:rFonts w:ascii="Arial Nova Light" w:hAnsi="Arial Nova Light"/>
          <w:bCs w:val="0"/>
          <w:i w:val="0"/>
          <w:sz w:val="22"/>
          <w:szCs w:val="22"/>
          <w:u w:val="single"/>
        </w:rPr>
        <w:t>Appendix:</w:t>
      </w:r>
    </w:p>
    <w:sdt>
      <w:sdtPr>
        <w:id w:val="1105932659"/>
        <w:placeholder>
          <w:docPart w:val="5F373AA79768411EB3B4F06285C5E93E"/>
        </w:placeholder>
        <w:showingPlcHdr/>
        <w:dropDownList>
          <w:listItem w:value="You can attach the relevant document here as an image file."/>
          <w:listItem w:displayText="1- Ethics Committee Approval" w:value="1- Ethics Committee Approval"/>
        </w:dropDownList>
      </w:sdtPr>
      <w:sdtContent>
        <w:p w14:paraId="216C7708" w14:textId="31FAD3C0" w:rsidR="00422F86" w:rsidRDefault="003B790F" w:rsidP="00422F86">
          <w:r w:rsidRPr="00683389">
            <w:rPr>
              <w:color w:val="FF0000"/>
            </w:rPr>
            <w:t>Cho</w:t>
          </w:r>
          <w:r w:rsidR="00D4525B" w:rsidRPr="00683389">
            <w:rPr>
              <w:color w:val="FF0000"/>
            </w:rPr>
            <w:t>o</w:t>
          </w:r>
          <w:r w:rsidRPr="00683389">
            <w:rPr>
              <w:color w:val="FF0000"/>
            </w:rPr>
            <w:t>se an item</w:t>
          </w:r>
          <w:r w:rsidR="00422F86" w:rsidRPr="00683389">
            <w:rPr>
              <w:rStyle w:val="YerTutucuMetni"/>
              <w:color w:val="FF0000"/>
            </w:rPr>
            <w:t>.</w:t>
          </w:r>
        </w:p>
      </w:sdtContent>
    </w:sdt>
    <w:p w14:paraId="1B0AA9F3" w14:textId="60E2630F" w:rsidR="003B790F" w:rsidRPr="00683389" w:rsidRDefault="003B790F" w:rsidP="00422F86">
      <w:pPr>
        <w:rPr>
          <w:color w:val="FF0000"/>
        </w:rPr>
      </w:pPr>
    </w:p>
    <w:sdt>
      <w:sdtPr>
        <w:id w:val="-1428040083"/>
        <w:placeholder>
          <w:docPart w:val="21F9F9C326C14EB789410802DBAB3203"/>
        </w:placeholder>
        <w:showingPlcHdr/>
        <w:dropDownList>
          <w:listItem w:value="You can attach the relevant document here as an image file."/>
          <w:listItem w:displayText="2-  Copyright Permission " w:value="2-  Copyright Permission "/>
        </w:dropDownList>
      </w:sdtPr>
      <w:sdtContent>
        <w:p w14:paraId="67FF2950" w14:textId="7E9A4516" w:rsidR="003B790F" w:rsidRPr="00422F86" w:rsidRDefault="003B790F" w:rsidP="00422F86">
          <w:r w:rsidRPr="00683389">
            <w:rPr>
              <w:rStyle w:val="YerTutucuMetni"/>
              <w:color w:val="FF0000"/>
            </w:rPr>
            <w:t>Ch</w:t>
          </w:r>
          <w:r w:rsidR="00D4525B" w:rsidRPr="00683389">
            <w:rPr>
              <w:rStyle w:val="YerTutucuMetni"/>
              <w:color w:val="FF0000"/>
            </w:rPr>
            <w:t>o</w:t>
          </w:r>
          <w:r w:rsidRPr="00683389">
            <w:rPr>
              <w:rStyle w:val="YerTutucuMetni"/>
              <w:color w:val="FF0000"/>
            </w:rPr>
            <w:t>ose an item.</w:t>
          </w:r>
        </w:p>
      </w:sdtContent>
    </w:sdt>
    <w:sectPr w:rsidR="003B790F" w:rsidRPr="00422F86" w:rsidSect="00581D99">
      <w:pgSz w:w="11906" w:h="16838"/>
      <w:pgMar w:top="709" w:right="567" w:bottom="28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75DE4" w14:textId="77777777" w:rsidR="005C047D" w:rsidRDefault="005C047D" w:rsidP="00F9768A">
      <w:r>
        <w:separator/>
      </w:r>
    </w:p>
  </w:endnote>
  <w:endnote w:type="continuationSeparator" w:id="0">
    <w:p w14:paraId="32DFE6A8" w14:textId="77777777" w:rsidR="005C047D" w:rsidRDefault="005C047D" w:rsidP="00F976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ldhabi">
    <w:altName w:val="Times New Roman"/>
    <w:charset w:val="B2"/>
    <w:family w:val="auto"/>
    <w:pitch w:val="variable"/>
    <w:sig w:usb0="80002007" w:usb1="80000000" w:usb2="00000008" w:usb3="00000000" w:csb0="0000004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Bahnschrift SemiBold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5514A" w14:textId="77777777" w:rsidR="005C047D" w:rsidRDefault="005C047D" w:rsidP="00F9768A">
      <w:r>
        <w:separator/>
      </w:r>
    </w:p>
  </w:footnote>
  <w:footnote w:type="continuationSeparator" w:id="0">
    <w:p w14:paraId="6214D042" w14:textId="77777777" w:rsidR="005C047D" w:rsidRDefault="005C047D" w:rsidP="00F976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D3357"/>
    <w:multiLevelType w:val="hybridMultilevel"/>
    <w:tmpl w:val="A31CD6A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CE"/>
    <w:multiLevelType w:val="hybridMultilevel"/>
    <w:tmpl w:val="B504095A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9510E63"/>
    <w:multiLevelType w:val="hybridMultilevel"/>
    <w:tmpl w:val="4FF85C92"/>
    <w:lvl w:ilvl="0" w:tplc="557E3BB8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" w15:restartNumberingAfterBreak="0">
    <w:nsid w:val="2DBD7007"/>
    <w:multiLevelType w:val="hybridMultilevel"/>
    <w:tmpl w:val="1D1AF42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DF71F50"/>
    <w:multiLevelType w:val="hybridMultilevel"/>
    <w:tmpl w:val="A9D26C02"/>
    <w:lvl w:ilvl="0" w:tplc="EBFCB2A4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5" w15:restartNumberingAfterBreak="0">
    <w:nsid w:val="2ED72C54"/>
    <w:multiLevelType w:val="hybridMultilevel"/>
    <w:tmpl w:val="91B2FB0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467084F"/>
    <w:multiLevelType w:val="hybridMultilevel"/>
    <w:tmpl w:val="E3888734"/>
    <w:lvl w:ilvl="0" w:tplc="041F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41FF1D05"/>
    <w:multiLevelType w:val="hybridMultilevel"/>
    <w:tmpl w:val="FF589F26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3202AE3"/>
    <w:multiLevelType w:val="multilevel"/>
    <w:tmpl w:val="1E8C2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4983432">
    <w:abstractNumId w:val="0"/>
  </w:num>
  <w:num w:numId="2" w16cid:durableId="330059766">
    <w:abstractNumId w:val="1"/>
  </w:num>
  <w:num w:numId="3" w16cid:durableId="375587215">
    <w:abstractNumId w:val="4"/>
  </w:num>
  <w:num w:numId="4" w16cid:durableId="684088595">
    <w:abstractNumId w:val="7"/>
  </w:num>
  <w:num w:numId="5" w16cid:durableId="654334724">
    <w:abstractNumId w:val="2"/>
  </w:num>
  <w:num w:numId="6" w16cid:durableId="1431655543">
    <w:abstractNumId w:val="3"/>
  </w:num>
  <w:num w:numId="7" w16cid:durableId="178928733">
    <w:abstractNumId w:val="8"/>
  </w:num>
  <w:num w:numId="8" w16cid:durableId="200827041">
    <w:abstractNumId w:val="5"/>
  </w:num>
  <w:num w:numId="9" w16cid:durableId="3790190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sDSxNLA0A2IjUyUdpeDU4uLM/DyQAkOjWgAETaIoLQAAAA=="/>
  </w:docVars>
  <w:rsids>
    <w:rsidRoot w:val="000614D6"/>
    <w:rsid w:val="00000507"/>
    <w:rsid w:val="00015534"/>
    <w:rsid w:val="00030824"/>
    <w:rsid w:val="00037FFA"/>
    <w:rsid w:val="00042FEF"/>
    <w:rsid w:val="000614D6"/>
    <w:rsid w:val="000B6226"/>
    <w:rsid w:val="000E5A1C"/>
    <w:rsid w:val="001211B8"/>
    <w:rsid w:val="00121491"/>
    <w:rsid w:val="001329BD"/>
    <w:rsid w:val="00154556"/>
    <w:rsid w:val="0017217C"/>
    <w:rsid w:val="00172625"/>
    <w:rsid w:val="00194D03"/>
    <w:rsid w:val="001970A1"/>
    <w:rsid w:val="001B1E64"/>
    <w:rsid w:val="001B3E7D"/>
    <w:rsid w:val="001B507B"/>
    <w:rsid w:val="001C3AE0"/>
    <w:rsid w:val="001C41F6"/>
    <w:rsid w:val="001D12FC"/>
    <w:rsid w:val="00220105"/>
    <w:rsid w:val="0022702D"/>
    <w:rsid w:val="002342B5"/>
    <w:rsid w:val="00240AB2"/>
    <w:rsid w:val="00242428"/>
    <w:rsid w:val="00245A95"/>
    <w:rsid w:val="00254AFA"/>
    <w:rsid w:val="00276A52"/>
    <w:rsid w:val="002831E0"/>
    <w:rsid w:val="00292B78"/>
    <w:rsid w:val="002F22E5"/>
    <w:rsid w:val="00303187"/>
    <w:rsid w:val="003039B0"/>
    <w:rsid w:val="00310231"/>
    <w:rsid w:val="0031184A"/>
    <w:rsid w:val="00317779"/>
    <w:rsid w:val="00327609"/>
    <w:rsid w:val="0033105F"/>
    <w:rsid w:val="00344DF9"/>
    <w:rsid w:val="00384FCC"/>
    <w:rsid w:val="003A054B"/>
    <w:rsid w:val="003A12D8"/>
    <w:rsid w:val="003A4A3E"/>
    <w:rsid w:val="003A62B5"/>
    <w:rsid w:val="003B790F"/>
    <w:rsid w:val="003C067B"/>
    <w:rsid w:val="003C41E7"/>
    <w:rsid w:val="003D0E6C"/>
    <w:rsid w:val="004041D2"/>
    <w:rsid w:val="00411498"/>
    <w:rsid w:val="004224EB"/>
    <w:rsid w:val="00422F86"/>
    <w:rsid w:val="00440D85"/>
    <w:rsid w:val="004414DF"/>
    <w:rsid w:val="0045332A"/>
    <w:rsid w:val="00454459"/>
    <w:rsid w:val="00456A58"/>
    <w:rsid w:val="00467E8F"/>
    <w:rsid w:val="0048541D"/>
    <w:rsid w:val="004A009C"/>
    <w:rsid w:val="004D1AC7"/>
    <w:rsid w:val="004D7FF6"/>
    <w:rsid w:val="004F0451"/>
    <w:rsid w:val="0051574C"/>
    <w:rsid w:val="00531048"/>
    <w:rsid w:val="005326C0"/>
    <w:rsid w:val="00534A7B"/>
    <w:rsid w:val="00535A25"/>
    <w:rsid w:val="00551D5D"/>
    <w:rsid w:val="00581D99"/>
    <w:rsid w:val="005930B3"/>
    <w:rsid w:val="005979D7"/>
    <w:rsid w:val="005A19D9"/>
    <w:rsid w:val="005C047D"/>
    <w:rsid w:val="005C266A"/>
    <w:rsid w:val="005C2E96"/>
    <w:rsid w:val="005C3FF5"/>
    <w:rsid w:val="005D0C45"/>
    <w:rsid w:val="005D125C"/>
    <w:rsid w:val="005D2E1F"/>
    <w:rsid w:val="005E79BB"/>
    <w:rsid w:val="005F39D3"/>
    <w:rsid w:val="005F4014"/>
    <w:rsid w:val="00607370"/>
    <w:rsid w:val="00664D2F"/>
    <w:rsid w:val="0066683B"/>
    <w:rsid w:val="00683389"/>
    <w:rsid w:val="00684D7E"/>
    <w:rsid w:val="006B62D8"/>
    <w:rsid w:val="006D5BC3"/>
    <w:rsid w:val="006E21F4"/>
    <w:rsid w:val="006E37BF"/>
    <w:rsid w:val="006E3B3C"/>
    <w:rsid w:val="00700E4F"/>
    <w:rsid w:val="00704B5D"/>
    <w:rsid w:val="00710866"/>
    <w:rsid w:val="00741DEC"/>
    <w:rsid w:val="00745311"/>
    <w:rsid w:val="00746167"/>
    <w:rsid w:val="00761338"/>
    <w:rsid w:val="00766383"/>
    <w:rsid w:val="00782925"/>
    <w:rsid w:val="00792E8F"/>
    <w:rsid w:val="007949E8"/>
    <w:rsid w:val="007B3D56"/>
    <w:rsid w:val="007C4B7E"/>
    <w:rsid w:val="007D29B8"/>
    <w:rsid w:val="00802D88"/>
    <w:rsid w:val="00805FF7"/>
    <w:rsid w:val="00811942"/>
    <w:rsid w:val="00812001"/>
    <w:rsid w:val="00824D30"/>
    <w:rsid w:val="00825B3C"/>
    <w:rsid w:val="00841557"/>
    <w:rsid w:val="0085071E"/>
    <w:rsid w:val="00854A26"/>
    <w:rsid w:val="00867BDE"/>
    <w:rsid w:val="008B0775"/>
    <w:rsid w:val="008C576C"/>
    <w:rsid w:val="008E2BAC"/>
    <w:rsid w:val="008F2FC4"/>
    <w:rsid w:val="00900F06"/>
    <w:rsid w:val="00904AFD"/>
    <w:rsid w:val="00913AF9"/>
    <w:rsid w:val="0093356C"/>
    <w:rsid w:val="009347A6"/>
    <w:rsid w:val="009451F9"/>
    <w:rsid w:val="00965457"/>
    <w:rsid w:val="00987BD5"/>
    <w:rsid w:val="00992425"/>
    <w:rsid w:val="009B7338"/>
    <w:rsid w:val="009C46BF"/>
    <w:rsid w:val="009E5DB9"/>
    <w:rsid w:val="00A1382F"/>
    <w:rsid w:val="00A165B7"/>
    <w:rsid w:val="00A258FF"/>
    <w:rsid w:val="00A311FD"/>
    <w:rsid w:val="00A320EC"/>
    <w:rsid w:val="00A366C1"/>
    <w:rsid w:val="00A51816"/>
    <w:rsid w:val="00A971E6"/>
    <w:rsid w:val="00AC056D"/>
    <w:rsid w:val="00AC3B34"/>
    <w:rsid w:val="00AC4AB0"/>
    <w:rsid w:val="00AD0428"/>
    <w:rsid w:val="00AD7B8C"/>
    <w:rsid w:val="00B21C7F"/>
    <w:rsid w:val="00B356AE"/>
    <w:rsid w:val="00B50707"/>
    <w:rsid w:val="00B5258A"/>
    <w:rsid w:val="00B5544D"/>
    <w:rsid w:val="00B731CC"/>
    <w:rsid w:val="00BB0B39"/>
    <w:rsid w:val="00BB213A"/>
    <w:rsid w:val="00BB7898"/>
    <w:rsid w:val="00BF4942"/>
    <w:rsid w:val="00C20B79"/>
    <w:rsid w:val="00C24672"/>
    <w:rsid w:val="00C714A3"/>
    <w:rsid w:val="00C75899"/>
    <w:rsid w:val="00CA2236"/>
    <w:rsid w:val="00CA3DD4"/>
    <w:rsid w:val="00CA416E"/>
    <w:rsid w:val="00CA7B7F"/>
    <w:rsid w:val="00CF4963"/>
    <w:rsid w:val="00D313B5"/>
    <w:rsid w:val="00D344D7"/>
    <w:rsid w:val="00D4525B"/>
    <w:rsid w:val="00DB654B"/>
    <w:rsid w:val="00DD6E4C"/>
    <w:rsid w:val="00DD7829"/>
    <w:rsid w:val="00DE2BFA"/>
    <w:rsid w:val="00DE36B8"/>
    <w:rsid w:val="00DF0336"/>
    <w:rsid w:val="00DF6CDA"/>
    <w:rsid w:val="00E10466"/>
    <w:rsid w:val="00E36134"/>
    <w:rsid w:val="00E444E1"/>
    <w:rsid w:val="00E676B1"/>
    <w:rsid w:val="00E97159"/>
    <w:rsid w:val="00EA050B"/>
    <w:rsid w:val="00EA0FB4"/>
    <w:rsid w:val="00EB146C"/>
    <w:rsid w:val="00EB4FC6"/>
    <w:rsid w:val="00EB7240"/>
    <w:rsid w:val="00F33144"/>
    <w:rsid w:val="00F37086"/>
    <w:rsid w:val="00F547B4"/>
    <w:rsid w:val="00F6146E"/>
    <w:rsid w:val="00F6499C"/>
    <w:rsid w:val="00F9768A"/>
    <w:rsid w:val="00FA6DE8"/>
    <w:rsid w:val="00FB4C02"/>
    <w:rsid w:val="00FC1B75"/>
    <w:rsid w:val="00FE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7F6C3D"/>
  <w15:docId w15:val="{7EDD83DC-54F7-4350-ABF5-57ABE1360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1F4"/>
    <w:pPr>
      <w:spacing w:after="0" w:line="240" w:lineRule="auto"/>
    </w:pPr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6E21F4"/>
    <w:pPr>
      <w:keepNext/>
      <w:outlineLvl w:val="0"/>
    </w:pPr>
    <w:rPr>
      <w:b/>
      <w:bCs/>
      <w:i/>
      <w:i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9"/>
    <w:qFormat/>
    <w:rsid w:val="006E21F4"/>
    <w:pPr>
      <w:keepNext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A258FF"/>
    <w:rPr>
      <w:rFonts w:cs="Times New Roman"/>
      <w:b/>
      <w:bCs/>
      <w:i/>
      <w:iCs/>
      <w:lang w:val="en-US" w:eastAsia="tr-TR" w:bidi="ar-SA"/>
    </w:rPr>
  </w:style>
  <w:style w:type="character" w:customStyle="1" w:styleId="Balk2Char">
    <w:name w:val="Başlık 2 Char"/>
    <w:basedOn w:val="VarsaylanParagrafYazTipi"/>
    <w:link w:val="Balk2"/>
    <w:uiPriority w:val="99"/>
    <w:semiHidden/>
    <w:locked/>
    <w:rsid w:val="00A258FF"/>
    <w:rPr>
      <w:rFonts w:cs="Times New Roman"/>
      <w:b/>
      <w:bCs/>
      <w:sz w:val="24"/>
      <w:szCs w:val="24"/>
      <w:lang w:val="en-US" w:eastAsia="tr-TR" w:bidi="ar-SA"/>
    </w:rPr>
  </w:style>
  <w:style w:type="paragraph" w:styleId="KonuBal">
    <w:name w:val="Title"/>
    <w:basedOn w:val="Normal"/>
    <w:link w:val="KonuBalChar"/>
    <w:uiPriority w:val="99"/>
    <w:qFormat/>
    <w:rsid w:val="006E21F4"/>
    <w:pPr>
      <w:jc w:val="center"/>
    </w:pPr>
    <w:rPr>
      <w:b/>
      <w:bCs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locked/>
    <w:rsid w:val="00841557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ltyaz">
    <w:name w:val="Subtitle"/>
    <w:basedOn w:val="Normal"/>
    <w:link w:val="AltyazChar"/>
    <w:uiPriority w:val="99"/>
    <w:qFormat/>
    <w:rsid w:val="006E21F4"/>
    <w:pPr>
      <w:jc w:val="center"/>
    </w:pPr>
    <w:rPr>
      <w:b/>
      <w:bCs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locked/>
    <w:rsid w:val="00841557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styleId="Kpr">
    <w:name w:val="Hyperlink"/>
    <w:basedOn w:val="VarsaylanParagrafYazTipi"/>
    <w:uiPriority w:val="99"/>
    <w:rsid w:val="006E21F4"/>
    <w:rPr>
      <w:rFonts w:cs="Times New Roman"/>
      <w:color w:val="0000FF"/>
      <w:u w:val="single"/>
    </w:rPr>
  </w:style>
  <w:style w:type="table" w:styleId="TabloKlavuzu">
    <w:name w:val="Table Grid"/>
    <w:basedOn w:val="NormalTablo"/>
    <w:uiPriority w:val="99"/>
    <w:rsid w:val="00854A26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531048"/>
    <w:pPr>
      <w:ind w:left="720"/>
      <w:contextualSpacing/>
    </w:pPr>
    <w:rPr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81D9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1D99"/>
    <w:rPr>
      <w:rFonts w:ascii="Tahoma" w:hAnsi="Tahoma" w:cs="Tahoma"/>
      <w:sz w:val="16"/>
      <w:szCs w:val="16"/>
      <w:lang w:val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27609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27609"/>
    <w:rPr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327609"/>
    <w:rPr>
      <w:vertAlign w:val="superscript"/>
    </w:rPr>
  </w:style>
  <w:style w:type="table" w:customStyle="1" w:styleId="TabloKlavuzu1">
    <w:name w:val="Tablo Kılavuzu1"/>
    <w:basedOn w:val="NormalTablo"/>
    <w:next w:val="TabloKlavuzu"/>
    <w:uiPriority w:val="39"/>
    <w:rsid w:val="005C266A"/>
    <w:pPr>
      <w:spacing w:after="0" w:line="240" w:lineRule="auto"/>
    </w:pPr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9768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9768A"/>
    <w:rPr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9768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9768A"/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FC1B75"/>
    <w:pPr>
      <w:spacing w:before="100" w:beforeAutospacing="1" w:after="100" w:afterAutospacing="1"/>
    </w:pPr>
    <w:rPr>
      <w:lang w:val="tr-TR"/>
    </w:rPr>
  </w:style>
  <w:style w:type="character" w:styleId="Gl">
    <w:name w:val="Strong"/>
    <w:basedOn w:val="VarsaylanParagrafYazTipi"/>
    <w:uiPriority w:val="22"/>
    <w:qFormat/>
    <w:rsid w:val="00FC1B75"/>
    <w:rPr>
      <w:b/>
      <w:bCs/>
    </w:rPr>
  </w:style>
  <w:style w:type="character" w:styleId="YerTutucuMetni">
    <w:name w:val="Placeholder Text"/>
    <w:basedOn w:val="VarsaylanParagrafYazTipi"/>
    <w:uiPriority w:val="99"/>
    <w:semiHidden/>
    <w:rsid w:val="008B077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00BDC86887244BFA8265C3CE4DA8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CA57D-5CA3-4635-A91C-089854EE03E4}"/>
      </w:docPartPr>
      <w:docPartBody>
        <w:p w:rsidR="005A3107" w:rsidRDefault="00296FB8" w:rsidP="00296FB8">
          <w:pPr>
            <w:pStyle w:val="F00BDC86887244BFA8265C3CE4DA8ED23"/>
          </w:pPr>
          <w:r w:rsidRPr="00CA7B7F"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Cho</w:t>
          </w:r>
          <w:r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o</w:t>
          </w:r>
          <w:r w:rsidRPr="00CA7B7F"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se an item</w:t>
          </w:r>
        </w:p>
      </w:docPartBody>
    </w:docPart>
    <w:docPart>
      <w:docPartPr>
        <w:name w:val="E78B555047254833903ED1F5F1D46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F0339-C029-4546-B003-446C8F1DB310}"/>
      </w:docPartPr>
      <w:docPartBody>
        <w:p w:rsidR="005A3107" w:rsidRDefault="00296FB8" w:rsidP="00296FB8">
          <w:pPr>
            <w:pStyle w:val="E78B555047254833903ED1F5F1D469953"/>
          </w:pPr>
          <w:r w:rsidRPr="00422F86">
            <w:rPr>
              <w:rFonts w:ascii="Arial Nova Light" w:hAnsi="Arial Nova Light"/>
              <w:color w:val="808080" w:themeColor="background1" w:themeShade="80"/>
            </w:rPr>
            <w:t>Cho</w:t>
          </w:r>
          <w:r>
            <w:rPr>
              <w:rFonts w:ascii="Arial Nova Light" w:hAnsi="Arial Nova Light"/>
              <w:color w:val="808080" w:themeColor="background1" w:themeShade="80"/>
            </w:rPr>
            <w:t>o</w:t>
          </w:r>
          <w:r w:rsidRPr="00422F86">
            <w:rPr>
              <w:rFonts w:ascii="Arial Nova Light" w:hAnsi="Arial Nova Light"/>
              <w:color w:val="808080" w:themeColor="background1" w:themeShade="80"/>
            </w:rPr>
            <w:t>se an item</w:t>
          </w:r>
        </w:p>
      </w:docPartBody>
    </w:docPart>
    <w:docPart>
      <w:docPartPr>
        <w:name w:val="5F373AA79768411EB3B4F06285C5E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D37E8-31A5-4286-8334-FC3CBEFE2284}"/>
      </w:docPartPr>
      <w:docPartBody>
        <w:p w:rsidR="005A3107" w:rsidRDefault="00296FB8" w:rsidP="00296FB8">
          <w:pPr>
            <w:pStyle w:val="5F373AA79768411EB3B4F06285C5E93E3"/>
          </w:pPr>
          <w:r w:rsidRPr="003B790F">
            <w:rPr>
              <w:color w:val="808080" w:themeColor="background1" w:themeShade="80"/>
            </w:rPr>
            <w:t>Cho</w:t>
          </w:r>
          <w:r>
            <w:rPr>
              <w:color w:val="808080" w:themeColor="background1" w:themeShade="80"/>
            </w:rPr>
            <w:t>o</w:t>
          </w:r>
          <w:r w:rsidRPr="003B790F">
            <w:rPr>
              <w:color w:val="808080" w:themeColor="background1" w:themeShade="80"/>
            </w:rPr>
            <w:t>se an item</w:t>
          </w:r>
          <w:r w:rsidRPr="003B790F">
            <w:rPr>
              <w:rStyle w:val="YerTutucuMetni"/>
              <w:color w:val="808080" w:themeColor="background1" w:themeShade="80"/>
            </w:rPr>
            <w:t>.</w:t>
          </w:r>
        </w:p>
      </w:docPartBody>
    </w:docPart>
    <w:docPart>
      <w:docPartPr>
        <w:name w:val="21F9F9C326C14EB789410802DBAB3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3FD06-14F6-4AE0-A8F3-649E3F19E642}"/>
      </w:docPartPr>
      <w:docPartBody>
        <w:p w:rsidR="005A3107" w:rsidRDefault="00296FB8" w:rsidP="00296FB8">
          <w:pPr>
            <w:pStyle w:val="21F9F9C326C14EB789410802DBAB32033"/>
          </w:pPr>
          <w:r>
            <w:rPr>
              <w:rStyle w:val="YerTutucuMetni"/>
            </w:rPr>
            <w:t>Choose an item</w:t>
          </w:r>
          <w:r w:rsidRPr="000B601E">
            <w:rPr>
              <w:rStyle w:val="YerTutucuMetni"/>
            </w:rPr>
            <w:t>.</w:t>
          </w:r>
        </w:p>
      </w:docPartBody>
    </w:docPart>
    <w:docPart>
      <w:docPartPr>
        <w:name w:val="2DEF6307E9034CD18E8C234DE9C86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915B0-F265-4939-9341-DE564EE2D38F}"/>
      </w:docPartPr>
      <w:docPartBody>
        <w:p w:rsidR="00912980" w:rsidRDefault="00296FB8" w:rsidP="00296FB8">
          <w:pPr>
            <w:pStyle w:val="2DEF6307E9034CD18E8C234DE9C860743"/>
          </w:pPr>
          <w:r w:rsidRPr="00CA7B7F"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Ch</w:t>
          </w:r>
          <w:r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o</w:t>
          </w:r>
          <w:r w:rsidRPr="00CA7B7F">
            <w:rPr>
              <w:rFonts w:ascii="Arial Nova Light" w:hAnsi="Arial Nova Light"/>
              <w:color w:val="808080" w:themeColor="background1" w:themeShade="80"/>
              <w:sz w:val="22"/>
              <w:szCs w:val="22"/>
            </w:rPr>
            <w:t>ose an item</w:t>
          </w:r>
        </w:p>
      </w:docPartBody>
    </w:docPart>
    <w:docPart>
      <w:docPartPr>
        <w:name w:val="2AD949782BB04E328BE5C09B60AB1B6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7943785-2810-4856-AFFF-C1A973DA6AE4}"/>
      </w:docPartPr>
      <w:docPartBody>
        <w:p w:rsidR="00B55F21" w:rsidRDefault="00296FB8" w:rsidP="00296FB8">
          <w:pPr>
            <w:pStyle w:val="2AD949782BB04E328BE5C09B60AB1B6E1"/>
          </w:pPr>
          <w:r>
            <w:rPr>
              <w:rStyle w:val="YerTutucuMetni"/>
            </w:rPr>
            <w:t>Choose an item</w:t>
          </w:r>
          <w:r w:rsidRPr="00F26331">
            <w:rPr>
              <w:rStyle w:val="YerTutucuMetni"/>
            </w:rPr>
            <w:t>.</w:t>
          </w:r>
        </w:p>
      </w:docPartBody>
    </w:docPart>
    <w:docPart>
      <w:docPartPr>
        <w:name w:val="2A377CECF5F34554A5B7222868CC745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69AEA9E-AC85-445C-B498-2C11C2A29ED6}"/>
      </w:docPartPr>
      <w:docPartBody>
        <w:p w:rsidR="00B55F21" w:rsidRDefault="00296FB8" w:rsidP="00296FB8">
          <w:pPr>
            <w:pStyle w:val="2A377CECF5F34554A5B7222868CC7455"/>
          </w:pPr>
          <w:r>
            <w:rPr>
              <w:rStyle w:val="YerTutucuMetni"/>
            </w:rPr>
            <w:t>Choose an item</w:t>
          </w:r>
          <w:r w:rsidRPr="00F26331">
            <w:rPr>
              <w:rStyle w:val="YerTutucuMetn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ldhabi">
    <w:altName w:val="Times New Roman"/>
    <w:charset w:val="B2"/>
    <w:family w:val="auto"/>
    <w:pitch w:val="variable"/>
    <w:sig w:usb0="80002007" w:usb1="80000000" w:usb2="00000008" w:usb3="00000000" w:csb0="0000004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Bahnschrift SemiBold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008C"/>
    <w:rsid w:val="00010E3F"/>
    <w:rsid w:val="000143C3"/>
    <w:rsid w:val="000630AC"/>
    <w:rsid w:val="00205897"/>
    <w:rsid w:val="00296FB8"/>
    <w:rsid w:val="00472E44"/>
    <w:rsid w:val="005A3107"/>
    <w:rsid w:val="0071323E"/>
    <w:rsid w:val="007779F8"/>
    <w:rsid w:val="0091008C"/>
    <w:rsid w:val="00912980"/>
    <w:rsid w:val="00937FAF"/>
    <w:rsid w:val="00946DD3"/>
    <w:rsid w:val="00966531"/>
    <w:rsid w:val="009F72E5"/>
    <w:rsid w:val="00A41C85"/>
    <w:rsid w:val="00A44D54"/>
    <w:rsid w:val="00AE4E2D"/>
    <w:rsid w:val="00B55F21"/>
    <w:rsid w:val="00BD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96FB8"/>
    <w:rPr>
      <w:color w:val="808080"/>
    </w:rPr>
  </w:style>
  <w:style w:type="paragraph" w:customStyle="1" w:styleId="2DEF6307E9034CD18E8C234DE9C860743">
    <w:name w:val="2DEF6307E9034CD18E8C234DE9C860743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00BDC86887244BFA8265C3CE4DA8ED23">
    <w:name w:val="F00BDC86887244BFA8265C3CE4DA8ED23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AD949782BB04E328BE5C09B60AB1B6E1">
    <w:name w:val="2AD949782BB04E328BE5C09B60AB1B6E1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78B555047254833903ED1F5F1D469953">
    <w:name w:val="E78B555047254833903ED1F5F1D469953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A377CECF5F34554A5B7222868CC7455">
    <w:name w:val="2A377CECF5F34554A5B7222868CC7455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5F373AA79768411EB3B4F06285C5E93E3">
    <w:name w:val="5F373AA79768411EB3B4F06285C5E93E3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1F9F9C326C14EB789410802DBAB32033">
    <w:name w:val="21F9F9C326C14EB789410802DBAB32033"/>
    <w:rsid w:val="00296F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78C6A3-0C45-4F49-9FB2-CE6B91C2F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6</Words>
  <Characters>77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ol</dc:creator>
  <cp:lastModifiedBy>IBRAHIM TURAN</cp:lastModifiedBy>
  <cp:revision>2</cp:revision>
  <cp:lastPrinted>2010-11-11T12:05:00Z</cp:lastPrinted>
  <dcterms:created xsi:type="dcterms:W3CDTF">2023-08-06T21:25:00Z</dcterms:created>
  <dcterms:modified xsi:type="dcterms:W3CDTF">2023-08-06T21:25:00Z</dcterms:modified>
</cp:coreProperties>
</file>